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Pr="002C36B8" w:rsidRDefault="002D3CA3" w:rsidP="00DB0707">
      <w:pPr>
        <w:pStyle w:val="Title"/>
      </w:pPr>
      <w:r w:rsidRPr="002C36B8">
        <w:t>Skyline Audit Logging</w:t>
      </w:r>
    </w:p>
    <w:p w14:paraId="4EF029AA" w14:textId="15B4269A" w:rsidR="002D3CA3" w:rsidRDefault="002D3CA3" w:rsidP="00DB0707">
      <w:pPr>
        <w:pStyle w:val="Heading1"/>
      </w:pPr>
      <w:r w:rsidRPr="002D3CA3">
        <w:t>Introd</w:t>
      </w:r>
      <w:bookmarkStart w:id="0" w:name="_GoBack"/>
      <w:bookmarkEnd w:id="0"/>
      <w:r w:rsidRPr="002D3CA3">
        <w:t>uc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8D12A6">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r w:rsidRPr="00A43128">
        <w:rPr>
          <w:b/>
          <w:bCs/>
        </w:rPr>
        <w:t>No</w:t>
      </w:r>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lastRenderedPageBreak/>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w:t>
      </w:r>
      <w:proofErr w:type="gramStart"/>
      <w:r w:rsidR="001B2234" w:rsidRPr="00A41692">
        <w:rPr>
          <w:bCs/>
        </w:rPr>
        <w:t>N(</w:t>
      </w:r>
      <w:proofErr w:type="gramEnd"/>
      <w:r w:rsidR="001B2234" w:rsidRPr="00A41692">
        <w:rPr>
          <w:bCs/>
        </w:rPr>
        <w:t>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w:t>
      </w:r>
      <w:proofErr w:type="gramStart"/>
      <w:r w:rsidR="001B2234" w:rsidRPr="00A41692">
        <w:rPr>
          <w:bCs/>
        </w:rPr>
        <w:t>N(</w:t>
      </w:r>
      <w:proofErr w:type="gramEnd"/>
      <w:r w:rsidR="001B2234" w:rsidRPr="00A41692">
        <w:rPr>
          <w:bCs/>
        </w:rPr>
        <w:t>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4EB3198E" w14:textId="364A494F" w:rsidR="006F36EA" w:rsidRPr="000C4CAE"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lastRenderedPageBreak/>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lastRenderedPageBreak/>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lastRenderedPageBreak/>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bsoluteQuantDocument</w:t>
      </w:r>
      <w:proofErr w:type="spellEnd"/>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xml:space="preserve">, navigate to </w:t>
      </w:r>
      <w:proofErr w:type="spellStart"/>
      <w:r>
        <w:t>AbsoluteQuant</w:t>
      </w:r>
      <w:proofErr w:type="spellEnd"/>
      <w:r>
        <w:t xml:space="preserve"> folder in which you just saved the document. You should see a file called</w:t>
      </w:r>
      <w:r w:rsidRPr="000E0B40">
        <w:rPr>
          <w:b/>
          <w:bCs/>
        </w:rPr>
        <w:t xml:space="preserve"> </w:t>
      </w:r>
      <w:proofErr w:type="spellStart"/>
      <w:r w:rsidRPr="000E0B40">
        <w:rPr>
          <w:b/>
          <w:bCs/>
        </w:rPr>
        <w:t>AbsoluteQuantDocument.skyl</w:t>
      </w:r>
      <w:proofErr w:type="spellEnd"/>
      <w:r w:rsidR="00553DA9">
        <w:t xml:space="preserve"> (along with </w:t>
      </w:r>
      <w:proofErr w:type="spellStart"/>
      <w:r w:rsidR="00553DA9" w:rsidRPr="000E0B40">
        <w:rPr>
          <w:b/>
          <w:bCs/>
        </w:rPr>
        <w:t>AbsoluteQuantDocument.sky</w:t>
      </w:r>
      <w:proofErr w:type="spellEnd"/>
      <w:r w:rsidR="00553DA9">
        <w:t xml:space="preserve"> and .</w:t>
      </w:r>
      <w:proofErr w:type="spellStart"/>
      <w:r w:rsidR="00553DA9">
        <w:t>sky.view</w:t>
      </w:r>
      <w:proofErr w:type="spellEnd"/>
      <w:r w:rsidR="00553DA9">
        <w:t>)</w:t>
      </w:r>
      <w:r>
        <w:t>.</w:t>
      </w:r>
      <w:r w:rsidR="00553DA9">
        <w:t xml:space="preserve"> If you do not see these file extensions, you may need to show file extensions in Windows Explorer.</w:t>
      </w:r>
      <w:r>
        <w:t xml:space="preserve"> This</w:t>
      </w:r>
      <w:r w:rsidR="00553DA9">
        <w:t xml:space="preserve"> .</w:t>
      </w:r>
      <w:proofErr w:type="spellStart"/>
      <w:r w:rsidR="00553DA9">
        <w:t>skyl</w:t>
      </w:r>
      <w:proofErr w:type="spellEnd"/>
      <w:r w:rsidR="00553DA9">
        <w:t xml:space="preserve">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lastRenderedPageBreak/>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6DE06DD5" w:rsidR="0037759C" w:rsidRDefault="0037759C" w:rsidP="000F47B8">
      <w:pPr>
        <w:pStyle w:val="Heading1"/>
      </w:pPr>
      <w:r w:rsidRPr="0037759C">
        <w:t>Generating a Calibration Curve</w:t>
      </w:r>
    </w:p>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proofErr w:type="spellStart"/>
      <w:r w:rsidRPr="000E0B40">
        <w:t>fmol</w:t>
      </w:r>
      <w:proofErr w:type="spellEnd"/>
      <w:r w:rsidRPr="000E0B40">
        <w:t>/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lastRenderedPageBreak/>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017902B0" w14:textId="5C7CAEC9" w:rsidR="001132EA" w:rsidRPr="000C4CAE"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C4CAE">
        <w:tc>
          <w:tcPr>
            <w:tcW w:w="4505" w:type="dxa"/>
          </w:tcPr>
          <w:p w14:paraId="259176A8" w14:textId="09D5834B" w:rsidR="0002561F" w:rsidRDefault="0002561F" w:rsidP="000C4CAE">
            <w:pPr>
              <w:spacing w:after="0"/>
            </w:pPr>
            <w:r>
              <w:t>Standard</w:t>
            </w:r>
          </w:p>
        </w:tc>
        <w:tc>
          <w:tcPr>
            <w:tcW w:w="4485" w:type="dxa"/>
          </w:tcPr>
          <w:p w14:paraId="5881D668" w14:textId="6FADBFE9" w:rsidR="0002561F" w:rsidRDefault="0002561F" w:rsidP="000C4CAE">
            <w:pPr>
              <w:spacing w:after="0"/>
            </w:pPr>
            <w:r>
              <w:t>40</w:t>
            </w:r>
          </w:p>
        </w:tc>
      </w:tr>
      <w:tr w:rsidR="0002561F" w14:paraId="1993838B" w14:textId="77777777" w:rsidTr="000C4CAE">
        <w:tc>
          <w:tcPr>
            <w:tcW w:w="4505" w:type="dxa"/>
          </w:tcPr>
          <w:p w14:paraId="34150E11" w14:textId="7BD0975C" w:rsidR="0002561F" w:rsidRDefault="0002561F" w:rsidP="000C4CAE">
            <w:pPr>
              <w:spacing w:after="0"/>
            </w:pPr>
            <w:r>
              <w:t>Standard</w:t>
            </w:r>
          </w:p>
        </w:tc>
        <w:tc>
          <w:tcPr>
            <w:tcW w:w="4485" w:type="dxa"/>
          </w:tcPr>
          <w:p w14:paraId="26C974D3" w14:textId="529ACDDF" w:rsidR="0002561F" w:rsidRDefault="0002561F" w:rsidP="000C4CAE">
            <w:pPr>
              <w:spacing w:after="0"/>
            </w:pPr>
            <w:r>
              <w:t>12.5</w:t>
            </w:r>
          </w:p>
        </w:tc>
      </w:tr>
      <w:tr w:rsidR="0002561F" w14:paraId="41E7668A" w14:textId="77777777" w:rsidTr="000C4CAE">
        <w:tc>
          <w:tcPr>
            <w:tcW w:w="4505" w:type="dxa"/>
          </w:tcPr>
          <w:p w14:paraId="4B2A2A83" w14:textId="0C4B9BA3" w:rsidR="0002561F" w:rsidRDefault="0002561F" w:rsidP="000C4CAE">
            <w:pPr>
              <w:spacing w:after="0"/>
            </w:pPr>
            <w:r>
              <w:t>Standard</w:t>
            </w:r>
          </w:p>
        </w:tc>
        <w:tc>
          <w:tcPr>
            <w:tcW w:w="4485" w:type="dxa"/>
          </w:tcPr>
          <w:p w14:paraId="2BADB437" w14:textId="17D8BC35" w:rsidR="0002561F" w:rsidRDefault="0002561F" w:rsidP="000C4CAE">
            <w:pPr>
              <w:spacing w:after="0"/>
            </w:pPr>
            <w:r>
              <w:t>5</w:t>
            </w:r>
          </w:p>
        </w:tc>
      </w:tr>
      <w:tr w:rsidR="0002561F" w14:paraId="35DBBD1E" w14:textId="77777777" w:rsidTr="000C4CAE">
        <w:tc>
          <w:tcPr>
            <w:tcW w:w="4505" w:type="dxa"/>
          </w:tcPr>
          <w:p w14:paraId="65559DB0" w14:textId="4B9E6F64" w:rsidR="0002561F" w:rsidRDefault="0002561F" w:rsidP="000C4CAE">
            <w:pPr>
              <w:spacing w:after="0"/>
            </w:pPr>
            <w:r>
              <w:t>Standard</w:t>
            </w:r>
          </w:p>
        </w:tc>
        <w:tc>
          <w:tcPr>
            <w:tcW w:w="4485" w:type="dxa"/>
          </w:tcPr>
          <w:p w14:paraId="208F55D0" w14:textId="0BDA5C7A" w:rsidR="0002561F" w:rsidRDefault="0002561F" w:rsidP="000C4CAE">
            <w:pPr>
              <w:spacing w:after="0"/>
            </w:pPr>
            <w:r>
              <w:t>2.5</w:t>
            </w:r>
          </w:p>
        </w:tc>
      </w:tr>
      <w:tr w:rsidR="0002561F" w14:paraId="511D93E3" w14:textId="77777777" w:rsidTr="000C4CAE">
        <w:tc>
          <w:tcPr>
            <w:tcW w:w="4505" w:type="dxa"/>
          </w:tcPr>
          <w:p w14:paraId="49F2F659" w14:textId="18242B7E" w:rsidR="0002561F" w:rsidRDefault="0002561F" w:rsidP="000C4CAE">
            <w:pPr>
              <w:spacing w:after="0"/>
            </w:pPr>
            <w:r>
              <w:t>Standard</w:t>
            </w:r>
          </w:p>
        </w:tc>
        <w:tc>
          <w:tcPr>
            <w:tcW w:w="4485" w:type="dxa"/>
          </w:tcPr>
          <w:p w14:paraId="08E194FE" w14:textId="531A616D" w:rsidR="0002561F" w:rsidRDefault="0002561F" w:rsidP="000C4CAE">
            <w:pPr>
              <w:spacing w:after="0"/>
            </w:pPr>
            <w:r>
              <w:t>1</w:t>
            </w:r>
          </w:p>
        </w:tc>
      </w:tr>
      <w:tr w:rsidR="0002561F" w14:paraId="7759A345" w14:textId="77777777" w:rsidTr="000C4CAE">
        <w:tc>
          <w:tcPr>
            <w:tcW w:w="4505" w:type="dxa"/>
          </w:tcPr>
          <w:p w14:paraId="76BF4D78" w14:textId="3EA54449" w:rsidR="0002561F" w:rsidRDefault="0002561F" w:rsidP="000C4CAE">
            <w:pPr>
              <w:spacing w:after="0"/>
            </w:pPr>
            <w:r>
              <w:t>Standard</w:t>
            </w:r>
          </w:p>
        </w:tc>
        <w:tc>
          <w:tcPr>
            <w:tcW w:w="4485" w:type="dxa"/>
          </w:tcPr>
          <w:p w14:paraId="240BE4EA" w14:textId="3ACFEF81" w:rsidR="0002561F" w:rsidRDefault="0002561F" w:rsidP="000C4CAE">
            <w:pPr>
              <w:spacing w:after="0"/>
            </w:pPr>
            <w:r>
              <w:t>0.5</w:t>
            </w:r>
          </w:p>
        </w:tc>
      </w:tr>
      <w:tr w:rsidR="0002561F" w14:paraId="0334F2F7" w14:textId="77777777" w:rsidTr="000C4CAE">
        <w:tc>
          <w:tcPr>
            <w:tcW w:w="4505" w:type="dxa"/>
          </w:tcPr>
          <w:p w14:paraId="44D98C19" w14:textId="6539713F" w:rsidR="0002561F" w:rsidRDefault="0002561F" w:rsidP="000C4CAE">
            <w:pPr>
              <w:spacing w:after="0"/>
            </w:pPr>
            <w:r>
              <w:t>Standard</w:t>
            </w:r>
          </w:p>
        </w:tc>
        <w:tc>
          <w:tcPr>
            <w:tcW w:w="4485" w:type="dxa"/>
          </w:tcPr>
          <w:p w14:paraId="68E062A3" w14:textId="681293D6" w:rsidR="0002561F" w:rsidRDefault="0002561F" w:rsidP="000C4CAE">
            <w:pPr>
              <w:spacing w:after="0"/>
            </w:pPr>
            <w:r>
              <w:t>0.25</w:t>
            </w:r>
          </w:p>
        </w:tc>
      </w:tr>
      <w:tr w:rsidR="0002561F" w14:paraId="70D18856" w14:textId="77777777" w:rsidTr="000C4CAE">
        <w:tc>
          <w:tcPr>
            <w:tcW w:w="4505" w:type="dxa"/>
          </w:tcPr>
          <w:p w14:paraId="2159A8DA" w14:textId="67BA57B9" w:rsidR="0002561F" w:rsidRDefault="0002561F" w:rsidP="000C4CAE">
            <w:pPr>
              <w:spacing w:after="0"/>
            </w:pPr>
            <w:r>
              <w:t>Standard</w:t>
            </w:r>
          </w:p>
        </w:tc>
        <w:tc>
          <w:tcPr>
            <w:tcW w:w="4485" w:type="dxa"/>
          </w:tcPr>
          <w:p w14:paraId="07AF72BE" w14:textId="408B81DC" w:rsidR="0002561F" w:rsidRDefault="0002561F" w:rsidP="000C4CAE">
            <w:pPr>
              <w:spacing w:after="0"/>
            </w:pPr>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07DB8F0E" w14:textId="0643FA15" w:rsidR="0002561F" w:rsidRDefault="0002561F" w:rsidP="000E0B40">
      <w:r>
        <w:rPr>
          <w:noProof/>
        </w:rPr>
        <w:lastRenderedPageBreak/>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lastRenderedPageBreak/>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lastRenderedPageBreak/>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lastRenderedPageBreak/>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lastRenderedPageBreak/>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lastRenderedPageBreak/>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lastRenderedPageBreak/>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To proceed with the rest of the tutorial you need an account established on PanoramaWeb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lastRenderedPageBreak/>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r>
        <w:rPr>
          <w:b/>
        </w:rPr>
        <w:t>Yes</w:t>
      </w:r>
      <w:r>
        <w:t xml:space="preserve"> in the next dialog to open the uploaded document overview in your browser.</w:t>
      </w:r>
    </w:p>
    <w:p w14:paraId="4D4E3F81" w14:textId="49E4168C" w:rsidR="003C1B8C" w:rsidRDefault="003C1B8C">
      <w:r>
        <w:lastRenderedPageBreak/>
        <w:t xml:space="preserve">Skyline automatically </w:t>
      </w:r>
      <w:r w:rsidR="00EE7A0B">
        <w:t>creates a zip folder containing</w:t>
      </w:r>
      <w:r>
        <w:t xml:space="preserve"> all the files associated with your document and uploads it </w:t>
      </w:r>
      <w:r w:rsidR="005201AB">
        <w:t>to</w:t>
      </w:r>
      <w:r>
        <w:t xml:space="preserve"> the Panorama server. The browser page should open </w:t>
      </w:r>
      <w:r w:rsidR="00B041DA">
        <w:t>and</w:t>
      </w:r>
      <w:r>
        <w:t xml:space="preserve"> looks like this:</w:t>
      </w:r>
    </w:p>
    <w:p w14:paraId="2E39A5A6" w14:textId="5E650FAF" w:rsidR="003C1B8C" w:rsidRDefault="003C1B8C" w:rsidP="00A43128">
      <w:pPr>
        <w:ind w:left="360"/>
      </w:pPr>
      <w:r>
        <w:rPr>
          <w:noProof/>
        </w:rPr>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0C4CAE">
      <w:pPr>
        <w:autoSpaceDE w:val="0"/>
        <w:autoSpaceDN w:val="0"/>
        <w:adjustRightInd w:val="0"/>
        <w:spacing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lastRenderedPageBreak/>
        <w:t xml:space="preserve">This is an audit log viewer very similar to the Audit Log grid in Skyline. </w:t>
      </w:r>
      <w:r w:rsidR="00F774CC">
        <w:t xml:space="preserve">For the sake of </w:t>
      </w:r>
      <w:r w:rsidR="005E373F">
        <w:t>brevity,</w:t>
      </w:r>
      <w:r w:rsidR="00F774CC">
        <w:t xml:space="preserve"> </w:t>
      </w:r>
      <w:r>
        <w:t xml:space="preserve">it shows </w:t>
      </w:r>
      <w:proofErr w:type="spellStart"/>
      <w:r>
        <w:t>UndoRedo</w:t>
      </w:r>
      <w:proofErr w:type="spellEnd"/>
      <w:r>
        <w:t xml:space="preserve">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View</w:t>
      </w:r>
      <w:proofErr w:type="spellEnd"/>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w:t>
      </w:r>
      <w:r w:rsidR="008F0C93">
        <w:lastRenderedPageBreak/>
        <w:t xml:space="preserve">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5FEE7" w14:textId="77777777" w:rsidR="008D12A6" w:rsidRDefault="008D12A6" w:rsidP="00F14E0F">
      <w:pPr>
        <w:spacing w:after="0" w:line="240" w:lineRule="auto"/>
      </w:pPr>
      <w:r>
        <w:separator/>
      </w:r>
    </w:p>
  </w:endnote>
  <w:endnote w:type="continuationSeparator" w:id="0">
    <w:p w14:paraId="5269F3BE" w14:textId="77777777" w:rsidR="008D12A6" w:rsidRDefault="008D12A6"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298A4C1F" w:rsidR="00F14E0F" w:rsidRDefault="00F14E0F">
        <w:pPr>
          <w:pStyle w:val="Footer"/>
          <w:jc w:val="center"/>
        </w:pPr>
        <w:r>
          <w:fldChar w:fldCharType="begin"/>
        </w:r>
        <w:r>
          <w:instrText xml:space="preserve"> PAGE   \* MERGEFORMAT </w:instrText>
        </w:r>
        <w:r>
          <w:fldChar w:fldCharType="separate"/>
        </w:r>
        <w:r w:rsidR="000C4CAE">
          <w:rPr>
            <w:noProof/>
          </w:rPr>
          <w:t>4</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4EB52" w14:textId="77777777" w:rsidR="008D12A6" w:rsidRDefault="008D12A6" w:rsidP="00F14E0F">
      <w:pPr>
        <w:spacing w:after="0" w:line="240" w:lineRule="auto"/>
      </w:pPr>
      <w:r>
        <w:separator/>
      </w:r>
    </w:p>
  </w:footnote>
  <w:footnote w:type="continuationSeparator" w:id="0">
    <w:p w14:paraId="7B2AE068" w14:textId="77777777" w:rsidR="008D12A6" w:rsidRDefault="008D12A6"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QUAkum1NywAAAA="/>
  </w:docVars>
  <w:rsids>
    <w:rsidRoot w:val="00707211"/>
    <w:rsid w:val="00006190"/>
    <w:rsid w:val="00010F64"/>
    <w:rsid w:val="0002561F"/>
    <w:rsid w:val="00030830"/>
    <w:rsid w:val="000343CD"/>
    <w:rsid w:val="00040B71"/>
    <w:rsid w:val="000636BC"/>
    <w:rsid w:val="00075A0E"/>
    <w:rsid w:val="00080102"/>
    <w:rsid w:val="0008603B"/>
    <w:rsid w:val="00087C17"/>
    <w:rsid w:val="00087D5A"/>
    <w:rsid w:val="000A441C"/>
    <w:rsid w:val="000A5C19"/>
    <w:rsid w:val="000B4696"/>
    <w:rsid w:val="000C4CAE"/>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C36B8"/>
    <w:rsid w:val="002D3CA3"/>
    <w:rsid w:val="002E07D0"/>
    <w:rsid w:val="002F24E0"/>
    <w:rsid w:val="00310235"/>
    <w:rsid w:val="00320ADF"/>
    <w:rsid w:val="0032127A"/>
    <w:rsid w:val="00331DE3"/>
    <w:rsid w:val="0033407A"/>
    <w:rsid w:val="00343DF7"/>
    <w:rsid w:val="003475B9"/>
    <w:rsid w:val="0036012C"/>
    <w:rsid w:val="0037759C"/>
    <w:rsid w:val="00380D53"/>
    <w:rsid w:val="003A6E80"/>
    <w:rsid w:val="003C08B5"/>
    <w:rsid w:val="003C1B8C"/>
    <w:rsid w:val="003C6D57"/>
    <w:rsid w:val="003D1A34"/>
    <w:rsid w:val="003D3182"/>
    <w:rsid w:val="003F180E"/>
    <w:rsid w:val="003F6ACC"/>
    <w:rsid w:val="004069C7"/>
    <w:rsid w:val="00417DE1"/>
    <w:rsid w:val="004642CD"/>
    <w:rsid w:val="0049349E"/>
    <w:rsid w:val="004A0663"/>
    <w:rsid w:val="004E4E56"/>
    <w:rsid w:val="004F1EAF"/>
    <w:rsid w:val="0050730D"/>
    <w:rsid w:val="005108E6"/>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408FC"/>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3373E"/>
    <w:rsid w:val="00841286"/>
    <w:rsid w:val="008662B9"/>
    <w:rsid w:val="00867CED"/>
    <w:rsid w:val="008B425A"/>
    <w:rsid w:val="008C1B82"/>
    <w:rsid w:val="008D12A6"/>
    <w:rsid w:val="008E661E"/>
    <w:rsid w:val="008F0C93"/>
    <w:rsid w:val="008F3E4F"/>
    <w:rsid w:val="008F41B5"/>
    <w:rsid w:val="00941E01"/>
    <w:rsid w:val="00942F02"/>
    <w:rsid w:val="00946CFE"/>
    <w:rsid w:val="00985979"/>
    <w:rsid w:val="009876F8"/>
    <w:rsid w:val="009937A4"/>
    <w:rsid w:val="009B75B7"/>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0707"/>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A4B48"/>
    <w:rsid w:val="00EB5C78"/>
    <w:rsid w:val="00EE2E44"/>
    <w:rsid w:val="00EE4828"/>
    <w:rsid w:val="00EE7A0B"/>
    <w:rsid w:val="00F0446C"/>
    <w:rsid w:val="00F077F9"/>
    <w:rsid w:val="00F11C94"/>
    <w:rsid w:val="00F14E0F"/>
    <w:rsid w:val="00F20157"/>
    <w:rsid w:val="00F22B05"/>
    <w:rsid w:val="00F36E2B"/>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707"/>
    <w:pPr>
      <w:spacing w:after="200" w:line="276" w:lineRule="auto"/>
    </w:pPr>
  </w:style>
  <w:style w:type="paragraph" w:styleId="Heading1">
    <w:name w:val="heading 1"/>
    <w:basedOn w:val="Normal"/>
    <w:next w:val="Normal"/>
    <w:link w:val="Heading1Char"/>
    <w:uiPriority w:val="9"/>
    <w:qFormat/>
    <w:rsid w:val="00DB0707"/>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B0707"/>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B0707"/>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B0707"/>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rsid w:val="00DB07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0707"/>
  </w:style>
  <w:style w:type="character" w:styleId="Hyperlink">
    <w:name w:val="Hyperlink"/>
    <w:basedOn w:val="DefaultParagraphFont"/>
    <w:uiPriority w:val="99"/>
    <w:unhideWhenUsed/>
    <w:rsid w:val="00DB0707"/>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B0707"/>
    <w:rPr>
      <w:color w:val="954F72" w:themeColor="followedHyperlink"/>
      <w:u w:val="single"/>
    </w:rPr>
  </w:style>
  <w:style w:type="paragraph" w:styleId="ListParagraph">
    <w:name w:val="List Paragraph"/>
    <w:basedOn w:val="Normal"/>
    <w:uiPriority w:val="34"/>
    <w:qFormat/>
    <w:rsid w:val="00DB0707"/>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0707"/>
    <w:rPr>
      <w:sz w:val="16"/>
      <w:szCs w:val="16"/>
    </w:rPr>
  </w:style>
  <w:style w:type="paragraph" w:styleId="CommentText">
    <w:name w:val="annotation text"/>
    <w:basedOn w:val="Normal"/>
    <w:link w:val="CommentTextChar"/>
    <w:uiPriority w:val="99"/>
    <w:semiHidden/>
    <w:unhideWhenUsed/>
    <w:rsid w:val="00DB0707"/>
    <w:pPr>
      <w:spacing w:line="240" w:lineRule="auto"/>
    </w:pPr>
    <w:rPr>
      <w:sz w:val="20"/>
      <w:szCs w:val="20"/>
    </w:rPr>
  </w:style>
  <w:style w:type="character" w:customStyle="1" w:styleId="CommentTextChar">
    <w:name w:val="Comment Text Char"/>
    <w:basedOn w:val="DefaultParagraphFont"/>
    <w:link w:val="CommentText"/>
    <w:uiPriority w:val="99"/>
    <w:semiHidden/>
    <w:rsid w:val="00DB0707"/>
    <w:rPr>
      <w:sz w:val="20"/>
      <w:szCs w:val="20"/>
    </w:rPr>
  </w:style>
  <w:style w:type="paragraph" w:styleId="CommentSubject">
    <w:name w:val="annotation subject"/>
    <w:basedOn w:val="CommentText"/>
    <w:next w:val="CommentText"/>
    <w:link w:val="CommentSubjectChar"/>
    <w:uiPriority w:val="99"/>
    <w:semiHidden/>
    <w:unhideWhenUsed/>
    <w:rsid w:val="00DB0707"/>
    <w:rPr>
      <w:b/>
      <w:bCs/>
    </w:rPr>
  </w:style>
  <w:style w:type="character" w:customStyle="1" w:styleId="CommentSubjectChar">
    <w:name w:val="Comment Subject Char"/>
    <w:basedOn w:val="CommentTextChar"/>
    <w:link w:val="CommentSubject"/>
    <w:uiPriority w:val="99"/>
    <w:semiHidden/>
    <w:rsid w:val="00DB0707"/>
    <w:rPr>
      <w:b/>
      <w:bCs/>
      <w:sz w:val="20"/>
      <w:szCs w:val="20"/>
    </w:rPr>
  </w:style>
  <w:style w:type="paragraph" w:styleId="BalloonText">
    <w:name w:val="Balloon Text"/>
    <w:basedOn w:val="Normal"/>
    <w:link w:val="BalloonTextChar"/>
    <w:uiPriority w:val="99"/>
    <w:semiHidden/>
    <w:unhideWhenUsed/>
    <w:rsid w:val="00DB0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0707"/>
    <w:rPr>
      <w:rFonts w:ascii="Tahoma" w:hAnsi="Tahoma" w:cs="Tahoma"/>
      <w:sz w:val="16"/>
      <w:szCs w:val="16"/>
    </w:rPr>
  </w:style>
  <w:style w:type="character" w:customStyle="1" w:styleId="Heading1Char">
    <w:name w:val="Heading 1 Char"/>
    <w:basedOn w:val="DefaultParagraphFont"/>
    <w:link w:val="Heading1"/>
    <w:uiPriority w:val="9"/>
    <w:rsid w:val="00DB0707"/>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B0707"/>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B0707"/>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B0707"/>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B0707"/>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B0707"/>
    <w:rPr>
      <w:rFonts w:ascii="Cambria" w:eastAsiaTheme="majorEastAsia" w:hAnsi="Cambria" w:cstheme="majorBidi"/>
      <w:color w:val="2F5496" w:themeColor="accent1" w:themeShade="BF"/>
      <w:spacing w:val="5"/>
      <w:kern w:val="28"/>
      <w:sz w:val="52"/>
      <w:szCs w:val="52"/>
    </w:rPr>
  </w:style>
  <w:style w:type="paragraph" w:styleId="Header">
    <w:name w:val="header"/>
    <w:basedOn w:val="Normal"/>
    <w:link w:val="HeaderChar"/>
    <w:uiPriority w:val="99"/>
    <w:unhideWhenUsed/>
    <w:rsid w:val="00DB0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0707"/>
  </w:style>
  <w:style w:type="paragraph" w:styleId="Footer">
    <w:name w:val="footer"/>
    <w:basedOn w:val="Normal"/>
    <w:link w:val="FooterChar"/>
    <w:uiPriority w:val="99"/>
    <w:unhideWhenUsed/>
    <w:rsid w:val="00DB0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0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FC8B1-AB0B-4714-81BF-DB3486002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4</TotalTime>
  <Pages>20</Pages>
  <Words>3387</Words>
  <Characters>193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Nat Brace</cp:lastModifiedBy>
  <cp:revision>23</cp:revision>
  <dcterms:created xsi:type="dcterms:W3CDTF">2019-11-19T02:11:00Z</dcterms:created>
  <dcterms:modified xsi:type="dcterms:W3CDTF">2019-12-10T21:56:00Z</dcterms:modified>
</cp:coreProperties>
</file>